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953D9" w14:textId="77777777" w:rsidR="00541BF9" w:rsidRDefault="00541BF9">
      <w:r>
        <w:t xml:space="preserve">1. Can you explain your C-DAC project? Draw block diagram as appropriate. </w:t>
      </w:r>
    </w:p>
    <w:p w14:paraId="4372DCBE" w14:textId="42390BFE" w:rsidR="00541BF9" w:rsidRDefault="00541BF9">
      <w:r w:rsidRPr="00541BF9">
        <w:rPr>
          <w:noProof/>
        </w:rPr>
        <w:drawing>
          <wp:inline distT="0" distB="0" distL="0" distR="0" wp14:anchorId="218DF09C" wp14:editId="29029624">
            <wp:extent cx="3909399" cy="5425910"/>
            <wp:effectExtent l="0" t="0" r="0" b="381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399" cy="542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7C572" w14:textId="77777777" w:rsidR="00541BF9" w:rsidRDefault="00541BF9">
      <w:r>
        <w:t xml:space="preserve">2. What's new in your project? </w:t>
      </w:r>
    </w:p>
    <w:p w14:paraId="3B96337F" w14:textId="4AAA63D7" w:rsidR="00541BF9" w:rsidRDefault="00541BF9" w:rsidP="00541BF9">
      <w:pPr>
        <w:pStyle w:val="ListParagraph"/>
        <w:numPr>
          <w:ilvl w:val="0"/>
          <w:numId w:val="1"/>
        </w:numPr>
      </w:pPr>
      <w:r>
        <w:t>Analysed data based on different situations like rush hour, mid night trips, snowfall, airport trip</w:t>
      </w:r>
    </w:p>
    <w:p w14:paraId="05C504E7" w14:textId="1FA79378" w:rsidR="00541BF9" w:rsidRDefault="00541BF9" w:rsidP="00541BF9">
      <w:pPr>
        <w:pStyle w:val="ListParagraph"/>
        <w:numPr>
          <w:ilvl w:val="0"/>
          <w:numId w:val="1"/>
        </w:numPr>
      </w:pPr>
      <w:r>
        <w:t>Analysed data based on major areas of NYC</w:t>
      </w:r>
    </w:p>
    <w:p w14:paraId="7AD1171D" w14:textId="2863C797" w:rsidR="00541BF9" w:rsidRDefault="00541BF9" w:rsidP="00541BF9">
      <w:pPr>
        <w:pStyle w:val="ListParagraph"/>
        <w:numPr>
          <w:ilvl w:val="0"/>
          <w:numId w:val="1"/>
        </w:numPr>
      </w:pPr>
      <w:r>
        <w:t>Intending to implement recommendation system on top of fare prediction model in coming days</w:t>
      </w:r>
    </w:p>
    <w:p w14:paraId="16ECA9AD" w14:textId="1035FFB5" w:rsidR="00147555" w:rsidRDefault="00147555" w:rsidP="00147555">
      <w:pPr>
        <w:pStyle w:val="ListParagraph"/>
      </w:pPr>
    </w:p>
    <w:p w14:paraId="029F7C87" w14:textId="77777777" w:rsidR="00147555" w:rsidRDefault="00147555" w:rsidP="00147555">
      <w:pPr>
        <w:pStyle w:val="ListParagraph"/>
      </w:pPr>
    </w:p>
    <w:p w14:paraId="508BEBCA" w14:textId="77777777" w:rsidR="009F6B60" w:rsidRDefault="00541BF9">
      <w:r>
        <w:t xml:space="preserve">3. Explain why did you select this technology &amp; framework for this project? </w:t>
      </w:r>
    </w:p>
    <w:p w14:paraId="3E1ED49D" w14:textId="6FB43CE2" w:rsidR="009F6B60" w:rsidRDefault="009F6B60" w:rsidP="009F6B60">
      <w:pPr>
        <w:pStyle w:val="ListParagraph"/>
        <w:numPr>
          <w:ilvl w:val="0"/>
          <w:numId w:val="2"/>
        </w:numPr>
      </w:pPr>
      <w:r>
        <w:t>Python</w:t>
      </w:r>
    </w:p>
    <w:p w14:paraId="7090A19C" w14:textId="08BA3691" w:rsidR="009F6B60" w:rsidRDefault="009F6B60" w:rsidP="009F6B60">
      <w:pPr>
        <w:pStyle w:val="ListParagraph"/>
        <w:numPr>
          <w:ilvl w:val="1"/>
          <w:numId w:val="2"/>
        </w:numPr>
      </w:pPr>
      <w:r>
        <w:t>Suitable for data manipulation</w:t>
      </w:r>
    </w:p>
    <w:p w14:paraId="2AE8BE38" w14:textId="6ACC1271" w:rsidR="009F6B60" w:rsidRDefault="009F6B60" w:rsidP="009F6B60">
      <w:pPr>
        <w:pStyle w:val="ListParagraph"/>
        <w:numPr>
          <w:ilvl w:val="0"/>
          <w:numId w:val="2"/>
        </w:numPr>
      </w:pPr>
      <w:r>
        <w:t>Machine Learning</w:t>
      </w:r>
    </w:p>
    <w:p w14:paraId="31EC7AFA" w14:textId="28EA1539" w:rsidR="009F6B60" w:rsidRDefault="009F6B60" w:rsidP="009F6B60">
      <w:pPr>
        <w:pStyle w:val="ListParagraph"/>
        <w:numPr>
          <w:ilvl w:val="1"/>
          <w:numId w:val="2"/>
        </w:numPr>
      </w:pPr>
      <w:r>
        <w:t>Used models like :</w:t>
      </w:r>
    </w:p>
    <w:p w14:paraId="373CF48A" w14:textId="39484792" w:rsidR="009F6B60" w:rsidRDefault="009F6B60" w:rsidP="009F6B60">
      <w:pPr>
        <w:pStyle w:val="ListParagraph"/>
        <w:numPr>
          <w:ilvl w:val="2"/>
          <w:numId w:val="2"/>
        </w:numPr>
      </w:pPr>
      <w:r>
        <w:t>Linear regression</w:t>
      </w:r>
    </w:p>
    <w:p w14:paraId="24EE74A6" w14:textId="182B9C56" w:rsidR="009F6B60" w:rsidRDefault="009F6B60" w:rsidP="009F6B60">
      <w:pPr>
        <w:pStyle w:val="ListParagraph"/>
        <w:numPr>
          <w:ilvl w:val="2"/>
          <w:numId w:val="2"/>
        </w:numPr>
      </w:pPr>
      <w:r>
        <w:lastRenderedPageBreak/>
        <w:t>XGBoost</w:t>
      </w:r>
    </w:p>
    <w:p w14:paraId="5C195659" w14:textId="707D90A7" w:rsidR="009F6B60" w:rsidRDefault="009F6B60" w:rsidP="009F6B60">
      <w:pPr>
        <w:pStyle w:val="ListParagraph"/>
        <w:numPr>
          <w:ilvl w:val="2"/>
          <w:numId w:val="2"/>
        </w:numPr>
      </w:pPr>
      <w:r>
        <w:t>Random Forest</w:t>
      </w:r>
    </w:p>
    <w:p w14:paraId="1C233767" w14:textId="5542E4A5" w:rsidR="00AC1432" w:rsidRDefault="00AC1432" w:rsidP="00AC1432">
      <w:pPr>
        <w:pStyle w:val="ListParagraph"/>
        <w:numPr>
          <w:ilvl w:val="1"/>
          <w:numId w:val="2"/>
        </w:numPr>
      </w:pPr>
      <w:r>
        <w:t>Techniques:</w:t>
      </w:r>
    </w:p>
    <w:p w14:paraId="024A7A5E" w14:textId="07392E9C" w:rsidR="00AC1432" w:rsidRDefault="00AC1432" w:rsidP="00AC1432">
      <w:pPr>
        <w:pStyle w:val="ListParagraph"/>
        <w:numPr>
          <w:ilvl w:val="2"/>
          <w:numId w:val="2"/>
        </w:numPr>
      </w:pPr>
      <w:r>
        <w:t>Principal component analaysis</w:t>
      </w:r>
    </w:p>
    <w:p w14:paraId="07D23E8E" w14:textId="2B226A05" w:rsidR="009F6B60" w:rsidRDefault="009F6B60" w:rsidP="009F6B60">
      <w:pPr>
        <w:pStyle w:val="ListParagraph"/>
        <w:numPr>
          <w:ilvl w:val="0"/>
          <w:numId w:val="2"/>
        </w:numPr>
      </w:pPr>
      <w:r>
        <w:t>Flask</w:t>
      </w:r>
    </w:p>
    <w:p w14:paraId="6249FA63" w14:textId="51EF6319" w:rsidR="009F6B60" w:rsidRDefault="009F6B60" w:rsidP="009F6B60">
      <w:pPr>
        <w:pStyle w:val="ListParagraph"/>
        <w:numPr>
          <w:ilvl w:val="1"/>
          <w:numId w:val="2"/>
        </w:numPr>
      </w:pPr>
      <w:r>
        <w:t>Used for server deployment</w:t>
      </w:r>
    </w:p>
    <w:p w14:paraId="67B996E3" w14:textId="5AEEE9AF" w:rsidR="009F6B60" w:rsidRDefault="009F6B60" w:rsidP="009F6B60">
      <w:pPr>
        <w:pStyle w:val="ListParagraph"/>
        <w:numPr>
          <w:ilvl w:val="1"/>
          <w:numId w:val="2"/>
        </w:numPr>
      </w:pPr>
      <w:r>
        <w:t>Used with HTML and CSS</w:t>
      </w:r>
    </w:p>
    <w:p w14:paraId="3C7E0A32" w14:textId="1A87D50A" w:rsidR="009F6B60" w:rsidRDefault="009F6B60" w:rsidP="009F6B60">
      <w:pPr>
        <w:pStyle w:val="ListParagraph"/>
        <w:numPr>
          <w:ilvl w:val="0"/>
          <w:numId w:val="2"/>
        </w:numPr>
      </w:pPr>
      <w:r>
        <w:t>PowerBI</w:t>
      </w:r>
    </w:p>
    <w:p w14:paraId="68049AC6" w14:textId="45A2CCB3" w:rsidR="009F6B60" w:rsidRDefault="009F6B60" w:rsidP="009F6B60">
      <w:pPr>
        <w:pStyle w:val="ListParagraph"/>
        <w:numPr>
          <w:ilvl w:val="1"/>
          <w:numId w:val="2"/>
        </w:numPr>
      </w:pPr>
      <w:r>
        <w:t>Used for creating interactive Dashboards</w:t>
      </w:r>
    </w:p>
    <w:p w14:paraId="1193CC17" w14:textId="27FDF21F" w:rsidR="009F6B60" w:rsidRDefault="009F6B60" w:rsidP="009F6B60">
      <w:pPr>
        <w:pStyle w:val="ListParagraph"/>
        <w:numPr>
          <w:ilvl w:val="1"/>
          <w:numId w:val="2"/>
        </w:numPr>
      </w:pPr>
      <w:r>
        <w:t>Also used for presentation</w:t>
      </w:r>
    </w:p>
    <w:p w14:paraId="08F3D9BA" w14:textId="543E45E2" w:rsidR="009F6B60" w:rsidRDefault="009F6B60" w:rsidP="009F6B60">
      <w:pPr>
        <w:pStyle w:val="ListParagraph"/>
        <w:numPr>
          <w:ilvl w:val="0"/>
          <w:numId w:val="2"/>
        </w:numPr>
      </w:pPr>
      <w:r>
        <w:t>AWS</w:t>
      </w:r>
    </w:p>
    <w:p w14:paraId="740BD8E6" w14:textId="2BB87313" w:rsidR="009F6B60" w:rsidRDefault="009F6B60" w:rsidP="009F6B60">
      <w:pPr>
        <w:pStyle w:val="ListParagraph"/>
        <w:numPr>
          <w:ilvl w:val="1"/>
          <w:numId w:val="2"/>
        </w:numPr>
      </w:pPr>
      <w:r>
        <w:t>Used for data storage</w:t>
      </w:r>
    </w:p>
    <w:p w14:paraId="5E2367C2" w14:textId="6A3F7058" w:rsidR="009F6B60" w:rsidRDefault="009F6B60" w:rsidP="009F6B60">
      <w:pPr>
        <w:pStyle w:val="ListParagraph"/>
        <w:numPr>
          <w:ilvl w:val="1"/>
          <w:numId w:val="2"/>
        </w:numPr>
      </w:pPr>
      <w:r>
        <w:t>Used for deploying model on cloud</w:t>
      </w:r>
    </w:p>
    <w:p w14:paraId="1EC5E15F" w14:textId="77777777" w:rsidR="00147555" w:rsidRDefault="00147555" w:rsidP="00147555">
      <w:pPr>
        <w:pStyle w:val="ListParagraph"/>
        <w:ind w:left="1440"/>
      </w:pPr>
    </w:p>
    <w:p w14:paraId="224E6FC6" w14:textId="3A5047C7" w:rsidR="009F6B60" w:rsidRDefault="00541BF9" w:rsidP="000A04D6">
      <w:pPr>
        <w:pStyle w:val="ListParagraph"/>
        <w:numPr>
          <w:ilvl w:val="0"/>
          <w:numId w:val="1"/>
        </w:numPr>
      </w:pPr>
      <w:r>
        <w:t xml:space="preserve">Explain n-tier architecture of your project? </w:t>
      </w:r>
    </w:p>
    <w:p w14:paraId="3BAEC1DE" w14:textId="5DD76C00" w:rsidR="000A04D6" w:rsidRDefault="000A04D6" w:rsidP="000A04D6">
      <w:pPr>
        <w:pStyle w:val="ListParagraph"/>
        <w:numPr>
          <w:ilvl w:val="0"/>
          <w:numId w:val="7"/>
        </w:numPr>
      </w:pPr>
      <w:r>
        <w:t>It can be said as 2-tier architecture</w:t>
      </w:r>
    </w:p>
    <w:p w14:paraId="2C57316A" w14:textId="00430BC9" w:rsidR="000A04D6" w:rsidRDefault="000A04D6" w:rsidP="000A04D6">
      <w:pPr>
        <w:pStyle w:val="ListParagraph"/>
        <w:numPr>
          <w:ilvl w:val="0"/>
          <w:numId w:val="7"/>
        </w:numPr>
      </w:pPr>
      <w:r>
        <w:t>As it consists of logic tier and presentation tier</w:t>
      </w:r>
    </w:p>
    <w:p w14:paraId="2727BF37" w14:textId="26CAE2A2" w:rsidR="000A04D6" w:rsidRDefault="000A04D6" w:rsidP="000A04D6">
      <w:pPr>
        <w:pStyle w:val="ListParagraph"/>
        <w:numPr>
          <w:ilvl w:val="0"/>
          <w:numId w:val="7"/>
        </w:numPr>
      </w:pPr>
      <w:r>
        <w:t>But it doesnt contain data tier</w:t>
      </w:r>
    </w:p>
    <w:p w14:paraId="6CE0C8EA" w14:textId="0B9F00B6" w:rsidR="009F6B60" w:rsidRDefault="009F6B60"/>
    <w:p w14:paraId="6DEAF82B" w14:textId="77777777" w:rsidR="00147555" w:rsidRDefault="00147555"/>
    <w:p w14:paraId="12221A9F" w14:textId="77777777" w:rsidR="00920DCE" w:rsidRDefault="00920DCE" w:rsidP="00920DCE"/>
    <w:p w14:paraId="45A0A517" w14:textId="7EA91729" w:rsidR="009F6B60" w:rsidRDefault="00920DCE" w:rsidP="00920DCE">
      <w:r>
        <w:t>5.</w:t>
      </w:r>
      <w:r w:rsidR="00541BF9">
        <w:t xml:space="preserve">Which advanced features have you used in your project ? </w:t>
      </w:r>
    </w:p>
    <w:p w14:paraId="17EED109" w14:textId="7662655D" w:rsidR="00920DCE" w:rsidRDefault="00920DCE" w:rsidP="00920DCE">
      <w:pPr>
        <w:pStyle w:val="ListParagraph"/>
      </w:pPr>
      <w:r>
        <w:t>1. PowerBI</w:t>
      </w:r>
    </w:p>
    <w:p w14:paraId="37D79DEB" w14:textId="0A3EDB19" w:rsidR="00BF001D" w:rsidRDefault="00BF001D" w:rsidP="00920DCE">
      <w:pPr>
        <w:pStyle w:val="ListParagraph"/>
      </w:pPr>
      <w:r>
        <w:tab/>
        <w:t>a. custom visualization</w:t>
      </w:r>
    </w:p>
    <w:p w14:paraId="286810FF" w14:textId="472D4716" w:rsidR="00BF001D" w:rsidRDefault="00BF001D" w:rsidP="00920DCE">
      <w:pPr>
        <w:pStyle w:val="ListParagraph"/>
      </w:pPr>
      <w:r>
        <w:tab/>
        <w:t>b. data connection and shaping</w:t>
      </w:r>
    </w:p>
    <w:p w14:paraId="7980185E" w14:textId="2F0CED63" w:rsidR="00920DCE" w:rsidRDefault="00920DCE" w:rsidP="00920DCE">
      <w:pPr>
        <w:pStyle w:val="ListParagraph"/>
      </w:pPr>
      <w:r>
        <w:t>2. AWS</w:t>
      </w:r>
    </w:p>
    <w:p w14:paraId="1DFBB301" w14:textId="1506BB54" w:rsidR="00BF001D" w:rsidRDefault="00BF001D" w:rsidP="00920DCE">
      <w:pPr>
        <w:pStyle w:val="ListParagraph"/>
      </w:pPr>
      <w:r>
        <w:tab/>
        <w:t>a. S3 storage</w:t>
      </w:r>
    </w:p>
    <w:p w14:paraId="3E4D32C6" w14:textId="1F25AFDD" w:rsidR="00BF001D" w:rsidRDefault="00BF001D" w:rsidP="00920DCE">
      <w:pPr>
        <w:pStyle w:val="ListParagraph"/>
      </w:pPr>
      <w:r>
        <w:tab/>
        <w:t>b. AWS EC2 instance</w:t>
      </w:r>
    </w:p>
    <w:p w14:paraId="39D32901" w14:textId="5AFE427D" w:rsidR="009F6B60" w:rsidRDefault="009F6B60"/>
    <w:p w14:paraId="67498C7A" w14:textId="77777777" w:rsidR="00147555" w:rsidRDefault="00147555"/>
    <w:p w14:paraId="3399FA62" w14:textId="3EE15614" w:rsidR="002F7025" w:rsidRDefault="00541BF9">
      <w:r>
        <w:t xml:space="preserve">6. What was your role in your project and explain what you did in it? </w:t>
      </w:r>
    </w:p>
    <w:p w14:paraId="65B01E39" w14:textId="0134B1CD" w:rsidR="00370FC8" w:rsidRDefault="00370FC8" w:rsidP="00370FC8">
      <w:pPr>
        <w:pStyle w:val="ListParagraph"/>
        <w:numPr>
          <w:ilvl w:val="0"/>
          <w:numId w:val="3"/>
        </w:numPr>
      </w:pPr>
      <w:r>
        <w:t>This project was completed by end-to-end alone.. from data collection to deployment on cloud..</w:t>
      </w:r>
    </w:p>
    <w:p w14:paraId="3EB89495" w14:textId="77777777" w:rsidR="002F7025" w:rsidRDefault="002F7025"/>
    <w:p w14:paraId="1FC79306" w14:textId="77777777" w:rsidR="00D02742" w:rsidRDefault="00D02742" w:rsidP="00D02742"/>
    <w:p w14:paraId="5169D088" w14:textId="3A5B422F" w:rsidR="00370FC8" w:rsidRDefault="00541BF9" w:rsidP="00D02742">
      <w:pPr>
        <w:pStyle w:val="ListParagraph"/>
        <w:numPr>
          <w:ilvl w:val="0"/>
          <w:numId w:val="4"/>
        </w:numPr>
        <w:ind w:left="142"/>
      </w:pPr>
      <w:r>
        <w:t xml:space="preserve">Which software development methodology(model/architecture) you have used in project? Explain its process. </w:t>
      </w:r>
    </w:p>
    <w:p w14:paraId="37C42522" w14:textId="60D1F063" w:rsidR="00B064B4" w:rsidRDefault="00AD40D0" w:rsidP="00D02742">
      <w:pPr>
        <w:pStyle w:val="ListParagraph"/>
        <w:numPr>
          <w:ilvl w:val="0"/>
          <w:numId w:val="5"/>
        </w:numPr>
      </w:pPr>
      <w:r>
        <w:t>DevOps deployment method…</w:t>
      </w:r>
    </w:p>
    <w:p w14:paraId="6E94689E" w14:textId="74DC7B42" w:rsidR="00AD40D0" w:rsidRDefault="00AD40D0" w:rsidP="00D02742">
      <w:pPr>
        <w:pStyle w:val="ListParagraph"/>
        <w:numPr>
          <w:ilvl w:val="0"/>
          <w:numId w:val="5"/>
        </w:numPr>
      </w:pPr>
      <w:r w:rsidRPr="00AD40D0">
        <w:lastRenderedPageBreak/>
        <w:drawing>
          <wp:inline distT="0" distB="0" distL="0" distR="0" wp14:anchorId="13B7F40F" wp14:editId="7E7B8EFD">
            <wp:extent cx="4381500" cy="1282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02275" cy="128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6F676" w14:textId="77777777" w:rsidR="000867ED" w:rsidRDefault="00B25956" w:rsidP="00D02742">
      <w:pPr>
        <w:pStyle w:val="ListParagraph"/>
        <w:numPr>
          <w:ilvl w:val="0"/>
          <w:numId w:val="5"/>
        </w:numPr>
      </w:pPr>
      <w:r>
        <w:t>More focused on improving time to market</w:t>
      </w:r>
    </w:p>
    <w:p w14:paraId="49719115" w14:textId="39C9D5AC" w:rsidR="00AD40D0" w:rsidRDefault="00B25956" w:rsidP="00D02742">
      <w:pPr>
        <w:pStyle w:val="ListParagraph"/>
        <w:numPr>
          <w:ilvl w:val="0"/>
          <w:numId w:val="5"/>
        </w:numPr>
      </w:pPr>
      <w:r>
        <w:t>lowering the failure rate of new releases</w:t>
      </w:r>
    </w:p>
    <w:p w14:paraId="1FB73FC0" w14:textId="36EA6509" w:rsidR="00370FC8" w:rsidRDefault="000867ED" w:rsidP="00B25956">
      <w:pPr>
        <w:pStyle w:val="ListParagraph"/>
        <w:numPr>
          <w:ilvl w:val="0"/>
          <w:numId w:val="5"/>
        </w:numPr>
      </w:pPr>
      <w:r>
        <w:t>minimizing the disruptions while maximizing reliability</w:t>
      </w:r>
    </w:p>
    <w:p w14:paraId="5932CE27" w14:textId="66EC729B" w:rsidR="000867ED" w:rsidRDefault="000867ED" w:rsidP="00B25956">
      <w:pPr>
        <w:pStyle w:val="ListParagraph"/>
        <w:numPr>
          <w:ilvl w:val="0"/>
          <w:numId w:val="5"/>
        </w:numPr>
      </w:pPr>
      <w:r>
        <w:t>aims to automate continuous deployment</w:t>
      </w:r>
    </w:p>
    <w:p w14:paraId="49123814" w14:textId="77777777" w:rsidR="00147555" w:rsidRDefault="00147555"/>
    <w:p w14:paraId="5548CEAB" w14:textId="55AAC5BB" w:rsidR="00370FC8" w:rsidRDefault="00541BF9">
      <w:r>
        <w:t xml:space="preserve">8. How will you deploy your project (on web server/client machine)? </w:t>
      </w:r>
    </w:p>
    <w:p w14:paraId="13708A67" w14:textId="0B1AB412" w:rsidR="00D02742" w:rsidRDefault="00D02742">
      <w:r>
        <w:t>1. I have created the lightweight web server using the flask framework with the support of html and css</w:t>
      </w:r>
    </w:p>
    <w:p w14:paraId="1A7AD196" w14:textId="66C41396" w:rsidR="00D02742" w:rsidRDefault="00D02742">
      <w:r>
        <w:t>Then created the AWS EC2 instance on which I uploaded the required codes to run the server on cloud.</w:t>
      </w:r>
    </w:p>
    <w:p w14:paraId="4633F6A5" w14:textId="71CB905B" w:rsidR="00D02742" w:rsidRDefault="00D02742">
      <w:r>
        <w:t>And then executed the program which activated the server online through cloud</w:t>
      </w:r>
    </w:p>
    <w:p w14:paraId="2DFEBC12" w14:textId="2C0144D5" w:rsidR="003F36B1" w:rsidRDefault="003F36B1" w:rsidP="003F36B1"/>
    <w:p w14:paraId="18610B06" w14:textId="6265683F" w:rsidR="00370FC8" w:rsidRDefault="00370FC8"/>
    <w:p w14:paraId="675D27DA" w14:textId="77777777" w:rsidR="00147555" w:rsidRDefault="00147555"/>
    <w:p w14:paraId="203F73CA" w14:textId="77777777" w:rsidR="00147555" w:rsidRDefault="00541BF9">
      <w:r>
        <w:t xml:space="preserve">9. Which Design pattern are used in your project? </w:t>
      </w:r>
    </w:p>
    <w:p w14:paraId="51270E88" w14:textId="3B78FC3E" w:rsidR="00147555" w:rsidRDefault="00147555"/>
    <w:p w14:paraId="2B71AF05" w14:textId="77777777" w:rsidR="00147555" w:rsidRDefault="00147555"/>
    <w:p w14:paraId="0A2EB529" w14:textId="0B30448D" w:rsidR="00147555" w:rsidRDefault="00541BF9">
      <w:r>
        <w:t xml:space="preserve">10. What are the limitations of your project? </w:t>
      </w:r>
    </w:p>
    <w:p w14:paraId="55C28DA5" w14:textId="2F9B602E" w:rsidR="00D02742" w:rsidRDefault="00D02742">
      <w:r>
        <w:t>1. due to lack of fuel price dataset, unable to gauge the exact profit</w:t>
      </w:r>
    </w:p>
    <w:p w14:paraId="76C5A417" w14:textId="1B105462" w:rsidR="00D02742" w:rsidRDefault="00D02742">
      <w:r>
        <w:t>2. incomplete geolocation mapping of the points</w:t>
      </w:r>
    </w:p>
    <w:p w14:paraId="5C81F9BC" w14:textId="56BE6C3D" w:rsidR="00D02742" w:rsidRDefault="00D02742">
      <w:r>
        <w:t>3. too small sample taken from the original dataset</w:t>
      </w:r>
    </w:p>
    <w:p w14:paraId="456FBF3B" w14:textId="77777777" w:rsidR="00147555" w:rsidRDefault="00147555"/>
    <w:p w14:paraId="30B68AD3" w14:textId="77777777" w:rsidR="00147555" w:rsidRDefault="00147555"/>
    <w:p w14:paraId="0DF81DB0" w14:textId="624B40E4" w:rsidR="00147555" w:rsidRDefault="00541BF9">
      <w:r>
        <w:t xml:space="preserve">11. What are the difficulties you have faced during this project and How you have overcome it? </w:t>
      </w:r>
    </w:p>
    <w:p w14:paraId="7C0557C5" w14:textId="579620E8" w:rsidR="00D02742" w:rsidRDefault="00D02742">
      <w:r>
        <w:t>1. finding the longitude and latitude of zones based on the address. After going through multiple options, I decided to use the geopy library which almost returns the original values</w:t>
      </w:r>
    </w:p>
    <w:p w14:paraId="35794D1B" w14:textId="1FADB7E7" w:rsidR="00D02742" w:rsidRDefault="00D02742">
      <w:r>
        <w:t xml:space="preserve">2. finding the distance between two </w:t>
      </w:r>
      <w:r w:rsidR="007416D7">
        <w:t>locations was another challenge, instead of giving the actual distance it was giving the distance as straight line between two points.</w:t>
      </w:r>
    </w:p>
    <w:p w14:paraId="6674EAD0" w14:textId="1BA6125A" w:rsidR="007416D7" w:rsidRDefault="007416D7">
      <w:r>
        <w:lastRenderedPageBreak/>
        <w:t>3. I searched online and used two methods to find the distance between location points, and took the mean of it for further use, to reduce the calculation</w:t>
      </w:r>
    </w:p>
    <w:p w14:paraId="10777C3B" w14:textId="77777777" w:rsidR="00147555" w:rsidRDefault="00147555"/>
    <w:p w14:paraId="4D93490B" w14:textId="77777777" w:rsidR="00147555" w:rsidRDefault="00541BF9">
      <w:r>
        <w:t xml:space="preserve">12. How will you improve the performance of your project? (memory related and response time) ? </w:t>
      </w:r>
    </w:p>
    <w:p w14:paraId="321F3F90" w14:textId="77777777" w:rsidR="00147555" w:rsidRDefault="00147555"/>
    <w:p w14:paraId="7E8CC701" w14:textId="77777777" w:rsidR="00147555" w:rsidRDefault="00147555"/>
    <w:p w14:paraId="23A7FFF7" w14:textId="77777777" w:rsidR="00147555" w:rsidRDefault="00541BF9">
      <w:r>
        <w:t xml:space="preserve">13. Which database is used in your Project? Why? Explain database design. </w:t>
      </w:r>
    </w:p>
    <w:p w14:paraId="2586A8C5" w14:textId="77777777" w:rsidR="00147555" w:rsidRDefault="00147555"/>
    <w:p w14:paraId="7BBBD9B1" w14:textId="77777777" w:rsidR="00147555" w:rsidRDefault="00147555"/>
    <w:p w14:paraId="1317F55B" w14:textId="77777777" w:rsidR="00147555" w:rsidRDefault="00541BF9">
      <w:r>
        <w:t xml:space="preserve">14. Explain security of your project? </w:t>
      </w:r>
    </w:p>
    <w:p w14:paraId="54E7B749" w14:textId="77777777" w:rsidR="00147555" w:rsidRDefault="00147555"/>
    <w:p w14:paraId="41CA14D1" w14:textId="77777777" w:rsidR="00147555" w:rsidRDefault="00147555"/>
    <w:p w14:paraId="4B05DAE5" w14:textId="69864FA1" w:rsidR="00147555" w:rsidRDefault="00541BF9">
      <w:r>
        <w:t xml:space="preserve">15. Mention sources of your dataset? </w:t>
      </w:r>
      <w:r w:rsidR="007416D7">
        <w:br/>
        <w:t>1. NYC taxi limunoiuse commission website is the one where I could find the original raw dataset</w:t>
      </w:r>
    </w:p>
    <w:p w14:paraId="5BBDD1CC" w14:textId="77777777" w:rsidR="00147555" w:rsidRDefault="00147555"/>
    <w:p w14:paraId="0A932163" w14:textId="77777777" w:rsidR="00147555" w:rsidRDefault="00147555"/>
    <w:p w14:paraId="16424FA1" w14:textId="3ACAD939" w:rsidR="00147555" w:rsidRDefault="00541BF9">
      <w:r>
        <w:t xml:space="preserve">16. What is application of your project? </w:t>
      </w:r>
    </w:p>
    <w:p w14:paraId="12FC2791" w14:textId="02929979" w:rsidR="001122F7" w:rsidRDefault="001122F7">
      <w:r>
        <w:t>To predict the revenue generated by a single taxi taking pickup and drop off location of vendor as a input</w:t>
      </w:r>
    </w:p>
    <w:p w14:paraId="5288F263" w14:textId="77777777" w:rsidR="00147555" w:rsidRDefault="00147555"/>
    <w:p w14:paraId="07F99347" w14:textId="77777777" w:rsidR="00147555" w:rsidRDefault="00147555"/>
    <w:p w14:paraId="1A113916" w14:textId="6E4606F0" w:rsidR="00147555" w:rsidRDefault="00541BF9">
      <w:r>
        <w:t xml:space="preserve">17. Name some feature extraction techniques used for dimensionality reduction in your project? </w:t>
      </w:r>
    </w:p>
    <w:p w14:paraId="0F851FB3" w14:textId="7C95BC63" w:rsidR="003978BE" w:rsidRDefault="003978BE">
      <w:r>
        <w:t>1. having more than 50 features in a dataset, I used the technique to find the most impactful feature on the machine learning model, for this I used the principal component analysis</w:t>
      </w:r>
    </w:p>
    <w:p w14:paraId="17692877" w14:textId="1D71F90D" w:rsidR="00755B1F" w:rsidRDefault="00755B1F">
      <w:r>
        <w:t>2. after this I found the features like fare_amount, tip_amount and total_amount to be the independent features</w:t>
      </w:r>
    </w:p>
    <w:p w14:paraId="68A6EDE8" w14:textId="77777777" w:rsidR="00755B1F" w:rsidRDefault="00755B1F">
      <w:r>
        <w:t>3. And pickup_location, dropoff_location and vendorid as the dependent features</w:t>
      </w:r>
    </w:p>
    <w:p w14:paraId="386C217E" w14:textId="1C00E03B" w:rsidR="00755B1F" w:rsidRDefault="00755B1F">
      <w:r>
        <w:t xml:space="preserve"> </w:t>
      </w:r>
    </w:p>
    <w:p w14:paraId="08BBCABB" w14:textId="77777777" w:rsidR="00147555" w:rsidRDefault="00147555"/>
    <w:p w14:paraId="39CEDE5E" w14:textId="77777777" w:rsidR="00147555" w:rsidRDefault="00147555"/>
    <w:p w14:paraId="34600A38" w14:textId="2A282BA2" w:rsidR="00147555" w:rsidRDefault="00541BF9">
      <w:r>
        <w:t xml:space="preserve">18. How much data you have allocated training, validation and testing in your project? </w:t>
      </w:r>
    </w:p>
    <w:p w14:paraId="621EA23E" w14:textId="7A8AB9D9" w:rsidR="00B23CA4" w:rsidRDefault="00B23CA4">
      <w:r>
        <w:t>1. I have allocated 80% data for training and 20% data for testing</w:t>
      </w:r>
    </w:p>
    <w:p w14:paraId="14424E56" w14:textId="77777777" w:rsidR="00147555" w:rsidRDefault="00147555"/>
    <w:p w14:paraId="50CCB8F1" w14:textId="77777777" w:rsidR="00147555" w:rsidRDefault="00147555"/>
    <w:p w14:paraId="1DD0793E" w14:textId="77777777" w:rsidR="00147555" w:rsidRDefault="00541BF9">
      <w:r>
        <w:t xml:space="preserve">19. Write map-reduce logic of your project? </w:t>
      </w:r>
    </w:p>
    <w:p w14:paraId="51E134B8" w14:textId="77777777" w:rsidR="00147555" w:rsidRDefault="00147555"/>
    <w:p w14:paraId="52CC12F8" w14:textId="77777777" w:rsidR="00147555" w:rsidRDefault="00147555"/>
    <w:p w14:paraId="02F89400" w14:textId="77777777" w:rsidR="00147555" w:rsidRDefault="00541BF9">
      <w:r>
        <w:t xml:space="preserve">20. How SDLC is implemented in your project? </w:t>
      </w:r>
    </w:p>
    <w:p w14:paraId="1659E509" w14:textId="77777777" w:rsidR="00147555" w:rsidRDefault="00147555"/>
    <w:p w14:paraId="4A2A8023" w14:textId="77777777" w:rsidR="00147555" w:rsidRDefault="00147555"/>
    <w:p w14:paraId="3C59EECD" w14:textId="77777777" w:rsidR="00147555" w:rsidRDefault="00541BF9">
      <w:r>
        <w:t xml:space="preserve">21. Mention which steps you followed in your Analytics project. </w:t>
      </w:r>
    </w:p>
    <w:p w14:paraId="4A9D1A3A" w14:textId="5B224232" w:rsidR="00147555" w:rsidRDefault="00147555"/>
    <w:p w14:paraId="4C5252E7" w14:textId="77777777" w:rsidR="00147555" w:rsidRDefault="00147555"/>
    <w:p w14:paraId="1B666FB1" w14:textId="3708A1FC" w:rsidR="00147555" w:rsidRDefault="00541BF9">
      <w:r>
        <w:t xml:space="preserve">22. Which data cleaning and validation methods used in your project? </w:t>
      </w:r>
    </w:p>
    <w:p w14:paraId="613B069A" w14:textId="1F4AD4E8" w:rsidR="00B23CA4" w:rsidRDefault="00B23CA4">
      <w:r>
        <w:t>1. removed the negative fare and distance values</w:t>
      </w:r>
    </w:p>
    <w:p w14:paraId="14D68D5E" w14:textId="7D1C6267" w:rsidR="00B23CA4" w:rsidRDefault="00B23CA4">
      <w:r>
        <w:t>2. removed the locations which are from outside the NYC</w:t>
      </w:r>
    </w:p>
    <w:p w14:paraId="44F80E91" w14:textId="22F8B880" w:rsidR="00B23CA4" w:rsidRDefault="00B23CA4">
      <w:r>
        <w:t xml:space="preserve">3. </w:t>
      </w:r>
      <w:r w:rsidR="001122F7">
        <w:t>removed the null and nan values and there respective records</w:t>
      </w:r>
    </w:p>
    <w:p w14:paraId="3FE45898" w14:textId="362793E3" w:rsidR="00147555" w:rsidRDefault="00147555"/>
    <w:p w14:paraId="27614F0C" w14:textId="77777777" w:rsidR="00147555" w:rsidRDefault="00147555"/>
    <w:p w14:paraId="6D5B20A5" w14:textId="603AC1BE" w:rsidR="00541BF9" w:rsidRDefault="00541BF9">
      <w:r>
        <w:t>23. Which tool you have used for data analysis? Why</w:t>
      </w:r>
    </w:p>
    <w:p w14:paraId="4927722F" w14:textId="78C78D77" w:rsidR="00EB4817" w:rsidRDefault="00EB4817">
      <w:r>
        <w:t>1. I have used PowerBI for data analysis.</w:t>
      </w:r>
    </w:p>
    <w:p w14:paraId="1A8B14E1" w14:textId="52FDA612" w:rsidR="00EB4817" w:rsidRDefault="00EB4817">
      <w:r>
        <w:t xml:space="preserve">2. </w:t>
      </w:r>
      <w:r w:rsidR="0055232E">
        <w:t>range of attractive visualisations</w:t>
      </w:r>
    </w:p>
    <w:p w14:paraId="67D8E04C" w14:textId="39222546" w:rsidR="0055232E" w:rsidRDefault="0055232E">
      <w:r>
        <w:t>3. datasets filtration</w:t>
      </w:r>
    </w:p>
    <w:p w14:paraId="6DFCCDE3" w14:textId="5D487856" w:rsidR="0055232E" w:rsidRDefault="0055232E">
      <w:r>
        <w:t>4. informative reports</w:t>
      </w:r>
    </w:p>
    <w:p w14:paraId="403D6BB6" w14:textId="2AF05EE2" w:rsidR="0055232E" w:rsidRDefault="0055232E">
      <w:r>
        <w:t>5. get data from multiple sources</w:t>
      </w:r>
    </w:p>
    <w:p w14:paraId="375E89A9" w14:textId="616F014B" w:rsidR="0055232E" w:rsidRDefault="0055232E">
      <w:r>
        <w:t>6. DAX data analysis function</w:t>
      </w:r>
    </w:p>
    <w:p w14:paraId="7A918A69" w14:textId="51846B30" w:rsidR="0055232E" w:rsidRDefault="0055232E">
      <w:r>
        <w:t>7. customizable dahboards</w:t>
      </w:r>
    </w:p>
    <w:sectPr w:rsidR="005523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F3993"/>
    <w:multiLevelType w:val="hybridMultilevel"/>
    <w:tmpl w:val="99804E9E"/>
    <w:lvl w:ilvl="0" w:tplc="62F84C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3490244F"/>
    <w:multiLevelType w:val="hybridMultilevel"/>
    <w:tmpl w:val="567058AA"/>
    <w:lvl w:ilvl="0" w:tplc="A2229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D2D14"/>
    <w:multiLevelType w:val="hybridMultilevel"/>
    <w:tmpl w:val="101072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166B6"/>
    <w:multiLevelType w:val="hybridMultilevel"/>
    <w:tmpl w:val="7E8A02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7034A"/>
    <w:multiLevelType w:val="hybridMultilevel"/>
    <w:tmpl w:val="C77C7830"/>
    <w:lvl w:ilvl="0" w:tplc="DD581BA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25377"/>
    <w:multiLevelType w:val="multilevel"/>
    <w:tmpl w:val="4DA05B42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D243A"/>
    <w:multiLevelType w:val="hybridMultilevel"/>
    <w:tmpl w:val="FF2864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5760798">
    <w:abstractNumId w:val="2"/>
  </w:num>
  <w:num w:numId="2" w16cid:durableId="1933511524">
    <w:abstractNumId w:val="6"/>
  </w:num>
  <w:num w:numId="3" w16cid:durableId="1188375149">
    <w:abstractNumId w:val="3"/>
  </w:num>
  <w:num w:numId="4" w16cid:durableId="1831017022">
    <w:abstractNumId w:val="4"/>
  </w:num>
  <w:num w:numId="5" w16cid:durableId="1927111320">
    <w:abstractNumId w:val="0"/>
  </w:num>
  <w:num w:numId="6" w16cid:durableId="1405369371">
    <w:abstractNumId w:val="5"/>
  </w:num>
  <w:num w:numId="7" w16cid:durableId="962886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AzNDUwNTexMDVW0lEKTi0uzszPAykwqQUA9ogCtiwAAAA="/>
  </w:docVars>
  <w:rsids>
    <w:rsidRoot w:val="00541BF9"/>
    <w:rsid w:val="000867ED"/>
    <w:rsid w:val="000A04D6"/>
    <w:rsid w:val="001122F7"/>
    <w:rsid w:val="00147555"/>
    <w:rsid w:val="002F7025"/>
    <w:rsid w:val="00370FC8"/>
    <w:rsid w:val="003978BE"/>
    <w:rsid w:val="003F36B1"/>
    <w:rsid w:val="00541BF9"/>
    <w:rsid w:val="0055232E"/>
    <w:rsid w:val="006A6245"/>
    <w:rsid w:val="007416D7"/>
    <w:rsid w:val="00755B1F"/>
    <w:rsid w:val="00920DCE"/>
    <w:rsid w:val="009840E2"/>
    <w:rsid w:val="009F6B60"/>
    <w:rsid w:val="00AC1432"/>
    <w:rsid w:val="00AD40D0"/>
    <w:rsid w:val="00B064B4"/>
    <w:rsid w:val="00B23CA4"/>
    <w:rsid w:val="00B25956"/>
    <w:rsid w:val="00BF001D"/>
    <w:rsid w:val="00D02742"/>
    <w:rsid w:val="00D037E7"/>
    <w:rsid w:val="00E51137"/>
    <w:rsid w:val="00EB4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08A67"/>
  <w15:chartTrackingRefBased/>
  <w15:docId w15:val="{F9533AF2-5475-4E7D-AABA-0BAE02D9A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1BF9"/>
    <w:pPr>
      <w:ind w:left="720"/>
      <w:contextualSpacing/>
    </w:pPr>
  </w:style>
  <w:style w:type="numbering" w:customStyle="1" w:styleId="CurrentList1">
    <w:name w:val="Current List1"/>
    <w:uiPriority w:val="99"/>
    <w:rsid w:val="00920DCE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1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kar Shelar</dc:creator>
  <cp:keywords/>
  <dc:description/>
  <cp:lastModifiedBy>Onkar Shelar</cp:lastModifiedBy>
  <cp:revision>8</cp:revision>
  <dcterms:created xsi:type="dcterms:W3CDTF">2022-04-06T03:50:00Z</dcterms:created>
  <dcterms:modified xsi:type="dcterms:W3CDTF">2022-04-09T09:48:00Z</dcterms:modified>
</cp:coreProperties>
</file>